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F4717" w14:textId="5055F4A0" w:rsidR="00CC154E" w:rsidRDefault="00D71CA7">
      <w:pPr>
        <w:pBdr>
          <w:bottom w:val="single" w:sz="12" w:space="1" w:color="auto"/>
        </w:pBd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dvanced Learning Algorithms</w:t>
      </w:r>
    </w:p>
    <w:p w14:paraId="40C5B7DD" w14:textId="29432435" w:rsidR="00D71CA7" w:rsidRDefault="00B60B2B">
      <w:pPr>
        <w:rPr>
          <w:sz w:val="24"/>
          <w:szCs w:val="24"/>
        </w:rPr>
      </w:pPr>
      <w:r>
        <w:rPr>
          <w:sz w:val="24"/>
          <w:szCs w:val="24"/>
        </w:rPr>
        <w:t>Steps of Model Training in Neural Networks</w:t>
      </w:r>
    </w:p>
    <w:p w14:paraId="1AF13381" w14:textId="584F89A7" w:rsidR="00B60B2B" w:rsidRDefault="00B60B2B" w:rsidP="00B60B2B">
      <w:pPr>
        <w:rPr>
          <w:sz w:val="24"/>
          <w:szCs w:val="24"/>
        </w:rPr>
      </w:pPr>
      <w:r w:rsidRPr="00B60B2B">
        <w:rPr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7B9F76DA" wp14:editId="33AB2E11">
            <wp:simplePos x="0" y="0"/>
            <wp:positionH relativeFrom="column">
              <wp:posOffset>2546350</wp:posOffset>
            </wp:positionH>
            <wp:positionV relativeFrom="paragraph">
              <wp:posOffset>9525</wp:posOffset>
            </wp:positionV>
            <wp:extent cx="3009900" cy="1619885"/>
            <wp:effectExtent l="0" t="0" r="0" b="0"/>
            <wp:wrapSquare wrapText="bothSides"/>
            <wp:docPr id="23676539" name="Picture 1" descr="A black text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76539" name="Picture 1" descr="A black text with black text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60B2B">
        <w:rPr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E0C28A2" wp14:editId="517E8940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1842555" cy="1587500"/>
            <wp:effectExtent l="0" t="0" r="5715" b="0"/>
            <wp:wrapSquare wrapText="bothSides"/>
            <wp:docPr id="20027010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701009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555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8A872E" w14:textId="2C637AA3" w:rsidR="00B60B2B" w:rsidRDefault="00B60B2B" w:rsidP="00B60B2B">
      <w:pPr>
        <w:tabs>
          <w:tab w:val="left" w:pos="1680"/>
        </w:tabs>
        <w:rPr>
          <w:sz w:val="24"/>
          <w:szCs w:val="24"/>
        </w:rPr>
      </w:pPr>
    </w:p>
    <w:p w14:paraId="5A9B1B60" w14:textId="77777777" w:rsidR="00B60B2B" w:rsidRPr="00B60B2B" w:rsidRDefault="00B60B2B" w:rsidP="00B60B2B">
      <w:pPr>
        <w:rPr>
          <w:sz w:val="24"/>
          <w:szCs w:val="24"/>
        </w:rPr>
      </w:pPr>
    </w:p>
    <w:p w14:paraId="4255F175" w14:textId="77777777" w:rsidR="00B60B2B" w:rsidRPr="00B60B2B" w:rsidRDefault="00B60B2B" w:rsidP="00B60B2B">
      <w:pPr>
        <w:rPr>
          <w:sz w:val="24"/>
          <w:szCs w:val="24"/>
        </w:rPr>
      </w:pPr>
    </w:p>
    <w:p w14:paraId="4D22AB25" w14:textId="77777777" w:rsidR="00B60B2B" w:rsidRPr="00B60B2B" w:rsidRDefault="00B60B2B" w:rsidP="00B60B2B">
      <w:pPr>
        <w:rPr>
          <w:sz w:val="24"/>
          <w:szCs w:val="24"/>
        </w:rPr>
      </w:pPr>
    </w:p>
    <w:p w14:paraId="67642509" w14:textId="6FA2BF59" w:rsidR="00B60B2B" w:rsidRDefault="00B60B2B" w:rsidP="00B60B2B">
      <w:pPr>
        <w:rPr>
          <w:sz w:val="24"/>
          <w:szCs w:val="24"/>
        </w:rPr>
      </w:pPr>
    </w:p>
    <w:p w14:paraId="31B5F3C9" w14:textId="454FE7EE" w:rsidR="00B60B2B" w:rsidRPr="00B60B2B" w:rsidRDefault="00B60B2B" w:rsidP="00B60B2B">
      <w:pPr>
        <w:rPr>
          <w:sz w:val="24"/>
          <w:szCs w:val="24"/>
        </w:rPr>
      </w:pPr>
      <w:r w:rsidRPr="00B60B2B">
        <w:rPr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BC6871F" wp14:editId="6FC043DA">
            <wp:simplePos x="0" y="0"/>
            <wp:positionH relativeFrom="margin">
              <wp:align>left</wp:align>
            </wp:positionH>
            <wp:positionV relativeFrom="paragraph">
              <wp:posOffset>468630</wp:posOffset>
            </wp:positionV>
            <wp:extent cx="2470150" cy="1389380"/>
            <wp:effectExtent l="0" t="0" r="6350" b="1270"/>
            <wp:wrapSquare wrapText="bothSides"/>
            <wp:docPr id="1308089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089776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0150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38AFC1" w14:textId="7F648831" w:rsidR="00B60B2B" w:rsidRPr="00B60B2B" w:rsidRDefault="00B60B2B" w:rsidP="00B60B2B">
      <w:pPr>
        <w:rPr>
          <w:sz w:val="24"/>
          <w:szCs w:val="24"/>
        </w:rPr>
      </w:pPr>
      <w:r w:rsidRPr="00B60B2B">
        <w:rPr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5D9B8E78" wp14:editId="1FD572B7">
            <wp:simplePos x="0" y="0"/>
            <wp:positionH relativeFrom="margin">
              <wp:posOffset>2870200</wp:posOffset>
            </wp:positionH>
            <wp:positionV relativeFrom="paragraph">
              <wp:posOffset>293370</wp:posOffset>
            </wp:positionV>
            <wp:extent cx="2984500" cy="1288415"/>
            <wp:effectExtent l="0" t="0" r="6350" b="6985"/>
            <wp:wrapSquare wrapText="bothSides"/>
            <wp:docPr id="17801606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16063" name="Picture 1" descr="A close-up of a white backgroun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4500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846F01" w14:textId="450D21BE" w:rsidR="00B60B2B" w:rsidRDefault="00B60B2B" w:rsidP="00B60B2B">
      <w:pPr>
        <w:tabs>
          <w:tab w:val="left" w:pos="2320"/>
        </w:tabs>
        <w:rPr>
          <w:sz w:val="24"/>
          <w:szCs w:val="24"/>
        </w:rPr>
      </w:pPr>
    </w:p>
    <w:p w14:paraId="25BD63CB" w14:textId="77777777" w:rsidR="00B60B2B" w:rsidRPr="00B60B2B" w:rsidRDefault="00B60B2B" w:rsidP="00B60B2B">
      <w:pPr>
        <w:tabs>
          <w:tab w:val="left" w:pos="2320"/>
        </w:tabs>
        <w:rPr>
          <w:sz w:val="24"/>
          <w:szCs w:val="24"/>
        </w:rPr>
      </w:pPr>
    </w:p>
    <w:p w14:paraId="0BBE77ED" w14:textId="514B2255" w:rsidR="00B60B2B" w:rsidRDefault="00B60B2B" w:rsidP="00B60B2B">
      <w:pPr>
        <w:rPr>
          <w:sz w:val="24"/>
          <w:szCs w:val="24"/>
        </w:rPr>
      </w:pPr>
      <w:r w:rsidRPr="00B60B2B">
        <w:rPr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09F19A5C" wp14:editId="6D5ECB84">
            <wp:simplePos x="0" y="0"/>
            <wp:positionH relativeFrom="margin">
              <wp:align>left</wp:align>
            </wp:positionH>
            <wp:positionV relativeFrom="paragraph">
              <wp:posOffset>303530</wp:posOffset>
            </wp:positionV>
            <wp:extent cx="2120900" cy="801370"/>
            <wp:effectExtent l="0" t="0" r="0" b="0"/>
            <wp:wrapSquare wrapText="bothSides"/>
            <wp:docPr id="892185017" name="Picture 1" descr="A close 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185017" name="Picture 1" descr="A close up of a white background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090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5EFD8B" w14:textId="36A6C49D" w:rsidR="00B60B2B" w:rsidRPr="00B60B2B" w:rsidRDefault="00B60B2B" w:rsidP="00B60B2B">
      <w:pPr>
        <w:rPr>
          <w:sz w:val="24"/>
          <w:szCs w:val="24"/>
        </w:rPr>
      </w:pPr>
      <w:r w:rsidRPr="00B60B2B">
        <w:rPr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496A924" wp14:editId="1D6AF72A">
            <wp:simplePos x="0" y="0"/>
            <wp:positionH relativeFrom="margin">
              <wp:posOffset>2628900</wp:posOffset>
            </wp:positionH>
            <wp:positionV relativeFrom="paragraph">
              <wp:posOffset>248920</wp:posOffset>
            </wp:positionV>
            <wp:extent cx="3302000" cy="431800"/>
            <wp:effectExtent l="0" t="0" r="0" b="6350"/>
            <wp:wrapSquare wrapText="bothSides"/>
            <wp:docPr id="74138782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387820" name="Picture 1" descr="A black text on a white backgroun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EADDD" w14:textId="278396EA" w:rsidR="00B60B2B" w:rsidRPr="00B60B2B" w:rsidRDefault="00B60B2B" w:rsidP="00B60B2B">
      <w:pPr>
        <w:rPr>
          <w:sz w:val="24"/>
          <w:szCs w:val="24"/>
        </w:rPr>
      </w:pPr>
    </w:p>
    <w:p w14:paraId="70F5B1B9" w14:textId="02A608A8" w:rsidR="00B60B2B" w:rsidRPr="00B60B2B" w:rsidRDefault="00B60B2B" w:rsidP="00B60B2B">
      <w:pPr>
        <w:rPr>
          <w:sz w:val="24"/>
          <w:szCs w:val="24"/>
        </w:rPr>
      </w:pPr>
    </w:p>
    <w:p w14:paraId="1D8089A3" w14:textId="75388F8C" w:rsidR="00B60B2B" w:rsidRDefault="00B60B2B" w:rsidP="00B60B2B">
      <w:pPr>
        <w:rPr>
          <w:sz w:val="24"/>
          <w:szCs w:val="24"/>
          <w:rtl/>
        </w:rPr>
      </w:pPr>
    </w:p>
    <w:p w14:paraId="77AE6892" w14:textId="15E7E5AC" w:rsidR="00184265" w:rsidRDefault="00184265" w:rsidP="00B60B2B">
      <w:pPr>
        <w:rPr>
          <w:sz w:val="24"/>
          <w:szCs w:val="24"/>
        </w:rPr>
      </w:pPr>
      <w:r>
        <w:rPr>
          <w:sz w:val="24"/>
          <w:szCs w:val="24"/>
        </w:rPr>
        <w:t>Binary cross entropy loss function is the function used in logistic regression</w:t>
      </w:r>
      <w:r w:rsidR="00680FBC">
        <w:rPr>
          <w:sz w:val="24"/>
          <w:szCs w:val="24"/>
        </w:rPr>
        <w:t>.</w:t>
      </w:r>
    </w:p>
    <w:p w14:paraId="538E2D83" w14:textId="5A85345C" w:rsidR="00B60B2B" w:rsidRDefault="00184265" w:rsidP="00B60B2B">
      <w:pPr>
        <w:rPr>
          <w:rFonts w:hint="cs"/>
          <w:sz w:val="24"/>
          <w:szCs w:val="24"/>
          <w:lang w:bidi="ar-EG"/>
        </w:rPr>
      </w:pPr>
      <w:r w:rsidRPr="00184265">
        <w:rPr>
          <w:sz w:val="24"/>
          <w:szCs w:val="24"/>
          <w:lang w:bidi="ar-EG"/>
        </w:rPr>
        <w:drawing>
          <wp:inline distT="0" distB="0" distL="0" distR="0" wp14:anchorId="4336993E" wp14:editId="20A1C7FA">
            <wp:extent cx="5219968" cy="514376"/>
            <wp:effectExtent l="0" t="0" r="0" b="0"/>
            <wp:docPr id="50071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7197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9968" cy="51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9F074" w14:textId="0534BC6E" w:rsidR="00680FBC" w:rsidRDefault="00680FBC" w:rsidP="00680FBC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___</w:t>
      </w:r>
    </w:p>
    <w:p w14:paraId="132A4642" w14:textId="4A35D4D8" w:rsidR="00680FBC" w:rsidRDefault="00680FBC" w:rsidP="00680FBC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Activation Functions</w:t>
      </w:r>
    </w:p>
    <w:p w14:paraId="7470AA90" w14:textId="369C4ECF" w:rsidR="00D54C86" w:rsidRDefault="00522F2D" w:rsidP="00522F2D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They are used in the output layer of </w:t>
      </w:r>
      <w:proofErr w:type="gramStart"/>
      <w:r>
        <w:rPr>
          <w:sz w:val="24"/>
          <w:szCs w:val="24"/>
          <w:lang w:bidi="ar-EG"/>
        </w:rPr>
        <w:t>NN</w:t>
      </w:r>
      <w:proofErr w:type="gramEnd"/>
    </w:p>
    <w:p w14:paraId="05B47954" w14:textId="168E7EEB" w:rsidR="00D54C86" w:rsidRDefault="00D54C86" w:rsidP="00680FBC">
      <w:pPr>
        <w:rPr>
          <w:sz w:val="24"/>
          <w:szCs w:val="24"/>
          <w:lang w:bidi="ar-EG"/>
        </w:rPr>
      </w:pPr>
      <w:r w:rsidRPr="00D54C86">
        <w:rPr>
          <w:sz w:val="24"/>
          <w:szCs w:val="24"/>
          <w:lang w:bidi="ar-EG"/>
        </w:rPr>
        <w:lastRenderedPageBreak/>
        <w:drawing>
          <wp:anchor distT="0" distB="0" distL="114300" distR="114300" simplePos="0" relativeHeight="251665408" behindDoc="0" locked="0" layoutInCell="1" allowOverlap="1" wp14:anchorId="4BD7A7B8" wp14:editId="73A7A90D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2364740" cy="1854200"/>
            <wp:effectExtent l="0" t="0" r="0" b="0"/>
            <wp:wrapSquare wrapText="bothSides"/>
            <wp:docPr id="8248737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873789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595" t="9140"/>
                    <a:stretch/>
                  </pic:blipFill>
                  <pic:spPr bwMode="auto">
                    <a:xfrm>
                      <a:off x="0" y="0"/>
                      <a:ext cx="2364740" cy="1854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D3015A" w14:textId="0D1916DB" w:rsidR="00D54C86" w:rsidRDefault="00D54C86" w:rsidP="00680FBC">
      <w:pPr>
        <w:rPr>
          <w:sz w:val="24"/>
          <w:szCs w:val="24"/>
          <w:lang w:bidi="ar-EG"/>
        </w:rPr>
      </w:pPr>
      <w:r>
        <w:rPr>
          <w:noProof/>
          <w:sz w:val="24"/>
          <w:szCs w:val="24"/>
          <w:lang w:bidi="ar-EG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5DFEF40" wp14:editId="4D5E3BAD">
                <wp:simplePos x="0" y="0"/>
                <wp:positionH relativeFrom="column">
                  <wp:posOffset>-108010</wp:posOffset>
                </wp:positionH>
                <wp:positionV relativeFrom="paragraph">
                  <wp:posOffset>418400</wp:posOffset>
                </wp:positionV>
                <wp:extent cx="570600" cy="488160"/>
                <wp:effectExtent l="38100" t="38100" r="58420" b="45720"/>
                <wp:wrapNone/>
                <wp:docPr id="901359068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70600" cy="48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76A3E7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-9.2pt;margin-top:32.25pt;width:46.35pt;height:39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">
                <v:imagedata r:id="rId13" o:title=""/>
              </v:shape>
            </w:pict>
          </mc:Fallback>
        </mc:AlternateContent>
      </w:r>
    </w:p>
    <w:p w14:paraId="5FEC2DF7" w14:textId="77777777" w:rsidR="00D54C86" w:rsidRDefault="00D54C86" w:rsidP="00D54C86">
      <w:pPr>
        <w:rPr>
          <w:sz w:val="24"/>
          <w:szCs w:val="24"/>
          <w:lang w:bidi="ar-EG"/>
        </w:rPr>
      </w:pPr>
    </w:p>
    <w:p w14:paraId="545A97C6" w14:textId="77777777" w:rsidR="00D54C86" w:rsidRDefault="00D54C86" w:rsidP="00D54C86">
      <w:pPr>
        <w:tabs>
          <w:tab w:val="left" w:pos="1020"/>
        </w:tabs>
        <w:rPr>
          <w:sz w:val="24"/>
          <w:szCs w:val="24"/>
          <w:lang w:bidi="ar-EG"/>
        </w:rPr>
      </w:pPr>
      <w:proofErr w:type="spellStart"/>
      <w:r>
        <w:rPr>
          <w:sz w:val="24"/>
          <w:szCs w:val="24"/>
          <w:lang w:bidi="ar-EG"/>
        </w:rPr>
        <w:t>relU</w:t>
      </w:r>
      <w:proofErr w:type="spellEnd"/>
      <w:r>
        <w:rPr>
          <w:sz w:val="24"/>
          <w:szCs w:val="24"/>
          <w:lang w:bidi="ar-EG"/>
        </w:rPr>
        <w:t xml:space="preserve"> function allows the values of z to pass as long as </w:t>
      </w:r>
      <w:proofErr w:type="gramStart"/>
      <w:r>
        <w:rPr>
          <w:sz w:val="24"/>
          <w:szCs w:val="24"/>
          <w:lang w:bidi="ar-EG"/>
        </w:rPr>
        <w:t>it</w:t>
      </w:r>
      <w:proofErr w:type="gramEnd"/>
      <w:r>
        <w:rPr>
          <w:sz w:val="24"/>
          <w:szCs w:val="24"/>
          <w:lang w:bidi="ar-EG"/>
        </w:rPr>
        <w:t xml:space="preserve"> </w:t>
      </w:r>
    </w:p>
    <w:p w14:paraId="0F386B45" w14:textId="77777777" w:rsidR="00D54C86" w:rsidRDefault="00D54C86" w:rsidP="00D54C86">
      <w:pPr>
        <w:tabs>
          <w:tab w:val="left" w:pos="1020"/>
        </w:tabs>
        <w:rPr>
          <w:sz w:val="24"/>
          <w:szCs w:val="24"/>
          <w:lang w:bidi="ar-EG"/>
        </w:rPr>
      </w:pPr>
    </w:p>
    <w:p w14:paraId="2822DDC2" w14:textId="327D627F" w:rsidR="00D54C86" w:rsidRDefault="00D54C86" w:rsidP="00D54C86">
      <w:pPr>
        <w:tabs>
          <w:tab w:val="left" w:pos="102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is non-negative value.</w:t>
      </w:r>
    </w:p>
    <w:p w14:paraId="5C6F9EF6" w14:textId="77777777" w:rsidR="00D54C86" w:rsidRDefault="00D54C86" w:rsidP="00D54C86">
      <w:pPr>
        <w:tabs>
          <w:tab w:val="left" w:pos="1020"/>
        </w:tabs>
        <w:rPr>
          <w:sz w:val="24"/>
          <w:szCs w:val="24"/>
          <w:lang w:bidi="ar-EG"/>
        </w:rPr>
      </w:pPr>
    </w:p>
    <w:p w14:paraId="3F4E959C" w14:textId="43A20108" w:rsidR="00D54C86" w:rsidRDefault="00D54C86" w:rsidP="00D54C86">
      <w:pPr>
        <w:tabs>
          <w:tab w:val="left" w:pos="1020"/>
        </w:tabs>
        <w:rPr>
          <w:sz w:val="24"/>
          <w:szCs w:val="24"/>
          <w:lang w:bidi="ar-EG"/>
        </w:rPr>
      </w:pPr>
      <w:proofErr w:type="spellStart"/>
      <w:r>
        <w:rPr>
          <w:sz w:val="24"/>
          <w:szCs w:val="24"/>
          <w:lang w:bidi="ar-EG"/>
        </w:rPr>
        <w:t>relU</w:t>
      </w:r>
      <w:proofErr w:type="spellEnd"/>
      <w:r>
        <w:rPr>
          <w:sz w:val="24"/>
          <w:szCs w:val="24"/>
          <w:lang w:bidi="ar-EG"/>
        </w:rPr>
        <w:t xml:space="preserve"> stands for </w:t>
      </w:r>
      <w:proofErr w:type="gramStart"/>
      <w:r>
        <w:rPr>
          <w:sz w:val="24"/>
          <w:szCs w:val="24"/>
          <w:lang w:bidi="ar-EG"/>
        </w:rPr>
        <w:t>( rectified</w:t>
      </w:r>
      <w:proofErr w:type="gramEnd"/>
      <w:r>
        <w:rPr>
          <w:sz w:val="24"/>
          <w:szCs w:val="24"/>
          <w:lang w:bidi="ar-EG"/>
        </w:rPr>
        <w:t xml:space="preserve"> linear Unit)</w:t>
      </w:r>
    </w:p>
    <w:p w14:paraId="4EE5388B" w14:textId="77777777" w:rsidR="00D54C86" w:rsidRDefault="00D54C86" w:rsidP="00D54C86">
      <w:pPr>
        <w:tabs>
          <w:tab w:val="left" w:pos="1020"/>
        </w:tabs>
        <w:rPr>
          <w:sz w:val="24"/>
          <w:szCs w:val="24"/>
          <w:lang w:bidi="ar-EG"/>
        </w:rPr>
      </w:pPr>
    </w:p>
    <w:p w14:paraId="76C124D7" w14:textId="77777777" w:rsidR="00D54C86" w:rsidRDefault="00D54C86" w:rsidP="00D54C86">
      <w:pPr>
        <w:tabs>
          <w:tab w:val="left" w:pos="1020"/>
        </w:tabs>
        <w:rPr>
          <w:sz w:val="24"/>
          <w:szCs w:val="24"/>
          <w:lang w:bidi="ar-EG"/>
        </w:rPr>
      </w:pPr>
      <w:r w:rsidRPr="00D54C86">
        <w:rPr>
          <w:sz w:val="24"/>
          <w:szCs w:val="24"/>
          <w:lang w:bidi="ar-EG"/>
        </w:rPr>
        <w:drawing>
          <wp:anchor distT="0" distB="0" distL="114300" distR="114300" simplePos="0" relativeHeight="251666432" behindDoc="0" locked="0" layoutInCell="1" allowOverlap="1" wp14:anchorId="1227679C" wp14:editId="6371A99D">
            <wp:simplePos x="914400" y="3638550"/>
            <wp:positionH relativeFrom="column">
              <wp:align>left</wp:align>
            </wp:positionH>
            <wp:positionV relativeFrom="paragraph">
              <wp:align>top</wp:align>
            </wp:positionV>
            <wp:extent cx="1974850" cy="2241550"/>
            <wp:effectExtent l="0" t="0" r="6350" b="6350"/>
            <wp:wrapSquare wrapText="bothSides"/>
            <wp:docPr id="1601356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356834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1769" b="1388"/>
                    <a:stretch/>
                  </pic:blipFill>
                  <pic:spPr bwMode="auto">
                    <a:xfrm>
                      <a:off x="0" y="0"/>
                      <a:ext cx="1974850" cy="2241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0CA7322" w14:textId="77777777" w:rsidR="00D54C86" w:rsidRDefault="00D54C86" w:rsidP="00D54C86">
      <w:pPr>
        <w:tabs>
          <w:tab w:val="left" w:pos="1020"/>
        </w:tabs>
        <w:rPr>
          <w:sz w:val="24"/>
          <w:szCs w:val="24"/>
          <w:lang w:bidi="ar-EG"/>
        </w:rPr>
      </w:pPr>
    </w:p>
    <w:p w14:paraId="487BA042" w14:textId="77777777" w:rsidR="00D54C86" w:rsidRDefault="00D54C86" w:rsidP="00D54C86">
      <w:pPr>
        <w:tabs>
          <w:tab w:val="center" w:pos="30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This means no activation function </w:t>
      </w:r>
      <w:proofErr w:type="gramStart"/>
      <w:r>
        <w:rPr>
          <w:sz w:val="24"/>
          <w:szCs w:val="24"/>
          <w:lang w:bidi="ar-EG"/>
        </w:rPr>
        <w:t>because</w:t>
      </w:r>
      <w:proofErr w:type="gramEnd"/>
    </w:p>
    <w:p w14:paraId="5FC1B733" w14:textId="77777777" w:rsidR="00D54C86" w:rsidRDefault="00D54C86" w:rsidP="00D54C86">
      <w:pPr>
        <w:tabs>
          <w:tab w:val="center" w:pos="3030"/>
        </w:tabs>
        <w:rPr>
          <w:sz w:val="24"/>
          <w:szCs w:val="24"/>
          <w:lang w:bidi="ar-EG"/>
        </w:rPr>
      </w:pPr>
    </w:p>
    <w:p w14:paraId="335278BE" w14:textId="49BFD7AC" w:rsidR="00D54C86" w:rsidRDefault="00D54C86" w:rsidP="00D54C86">
      <w:pPr>
        <w:tabs>
          <w:tab w:val="center" w:pos="30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 it doesn’t </w:t>
      </w:r>
      <w:proofErr w:type="gramStart"/>
      <w:r>
        <w:rPr>
          <w:sz w:val="24"/>
          <w:szCs w:val="24"/>
          <w:lang w:bidi="ar-EG"/>
        </w:rPr>
        <w:t>do</w:t>
      </w:r>
      <w:proofErr w:type="gramEnd"/>
      <w:r>
        <w:rPr>
          <w:sz w:val="24"/>
          <w:szCs w:val="24"/>
          <w:lang w:bidi="ar-EG"/>
        </w:rPr>
        <w:t xml:space="preserve"> </w:t>
      </w:r>
    </w:p>
    <w:p w14:paraId="512DD809" w14:textId="77777777" w:rsidR="00D54C86" w:rsidRDefault="00D54C86" w:rsidP="00D54C86">
      <w:pPr>
        <w:tabs>
          <w:tab w:val="center" w:pos="3030"/>
        </w:tabs>
        <w:rPr>
          <w:sz w:val="24"/>
          <w:szCs w:val="24"/>
          <w:lang w:bidi="ar-EG"/>
        </w:rPr>
      </w:pPr>
    </w:p>
    <w:p w14:paraId="20B6CB0E" w14:textId="7DEEE756" w:rsidR="00D54C86" w:rsidRDefault="00D54C86" w:rsidP="00D54C86">
      <w:pPr>
        <w:tabs>
          <w:tab w:val="center" w:pos="30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anything new to the original function</w:t>
      </w:r>
      <w:r>
        <w:rPr>
          <w:sz w:val="24"/>
          <w:szCs w:val="24"/>
          <w:lang w:bidi="ar-EG"/>
        </w:rPr>
        <w:br w:type="textWrapping" w:clear="all"/>
      </w:r>
    </w:p>
    <w:p w14:paraId="4B4F80A7" w14:textId="44077423" w:rsidR="00D54C86" w:rsidRDefault="00D54C86" w:rsidP="00D54C86">
      <w:pPr>
        <w:tabs>
          <w:tab w:val="left" w:pos="366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ab/>
      </w:r>
    </w:p>
    <w:p w14:paraId="18EDAC4D" w14:textId="008247BF" w:rsidR="00D54C86" w:rsidRDefault="00D54C86" w:rsidP="00D54C86">
      <w:pPr>
        <w:tabs>
          <w:tab w:val="left" w:pos="3660"/>
        </w:tabs>
        <w:rPr>
          <w:sz w:val="24"/>
          <w:szCs w:val="24"/>
          <w:lang w:bidi="ar-EG"/>
        </w:rPr>
      </w:pPr>
      <w:r w:rsidRPr="00D54C86">
        <w:rPr>
          <w:sz w:val="24"/>
          <w:szCs w:val="24"/>
          <w:lang w:bidi="ar-EG"/>
        </w:rPr>
        <w:drawing>
          <wp:inline distT="0" distB="0" distL="0" distR="0" wp14:anchorId="2107182C" wp14:editId="12DE29AF">
            <wp:extent cx="2211726" cy="2114550"/>
            <wp:effectExtent l="0" t="0" r="0" b="0"/>
            <wp:docPr id="343331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3118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13757" cy="2116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F6CFF" w14:textId="77777777" w:rsidR="00D54C86" w:rsidRDefault="00D54C86" w:rsidP="00D54C86">
      <w:pPr>
        <w:tabs>
          <w:tab w:val="left" w:pos="3660"/>
        </w:tabs>
        <w:rPr>
          <w:sz w:val="24"/>
          <w:szCs w:val="24"/>
          <w:rtl/>
          <w:lang w:bidi="ar-EG"/>
        </w:rPr>
      </w:pPr>
    </w:p>
    <w:p w14:paraId="760E4ACD" w14:textId="05BE3279" w:rsidR="00522F2D" w:rsidRDefault="00522F2D" w:rsidP="00D54C86">
      <w:pPr>
        <w:tabs>
          <w:tab w:val="left" w:pos="366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lastRenderedPageBreak/>
        <w:t>Choosing Activation function</w:t>
      </w:r>
    </w:p>
    <w:p w14:paraId="424E0C98" w14:textId="2CBA4223" w:rsidR="00522F2D" w:rsidRDefault="00522F2D" w:rsidP="00D54C86">
      <w:pPr>
        <w:tabs>
          <w:tab w:val="left" w:pos="3660"/>
        </w:tabs>
        <w:rPr>
          <w:rFonts w:hint="cs"/>
          <w:sz w:val="24"/>
          <w:szCs w:val="24"/>
          <w:lang w:bidi="ar-EG"/>
        </w:rPr>
      </w:pPr>
      <w:r w:rsidRPr="00522F2D">
        <w:rPr>
          <w:sz w:val="24"/>
          <w:szCs w:val="24"/>
          <w:lang w:bidi="ar-EG"/>
        </w:rPr>
        <w:drawing>
          <wp:inline distT="0" distB="0" distL="0" distR="0" wp14:anchorId="00880BE4" wp14:editId="0DA44B8B">
            <wp:extent cx="5619750" cy="1738760"/>
            <wp:effectExtent l="0" t="0" r="0" b="0"/>
            <wp:docPr id="1500985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98557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27478" cy="174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7DA37" w14:textId="77777777" w:rsidR="00522F2D" w:rsidRDefault="00522F2D" w:rsidP="00522F2D">
      <w:pPr>
        <w:jc w:val="right"/>
        <w:rPr>
          <w:sz w:val="24"/>
          <w:szCs w:val="24"/>
          <w:lang w:bidi="ar-EG"/>
        </w:rPr>
      </w:pPr>
    </w:p>
    <w:p w14:paraId="6A5836A5" w14:textId="296DF8D1" w:rsidR="00522F2D" w:rsidRDefault="003C31FA" w:rsidP="00522F2D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For a summary </w:t>
      </w:r>
    </w:p>
    <w:p w14:paraId="4841054A" w14:textId="0A4C629E" w:rsidR="003C31FA" w:rsidRDefault="003C31FA" w:rsidP="00522F2D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Choose (</w:t>
      </w:r>
      <w:proofErr w:type="spellStart"/>
      <w:r>
        <w:rPr>
          <w:sz w:val="24"/>
          <w:szCs w:val="24"/>
          <w:lang w:bidi="ar-EG"/>
        </w:rPr>
        <w:t>relu</w:t>
      </w:r>
      <w:proofErr w:type="spellEnd"/>
      <w:r>
        <w:rPr>
          <w:sz w:val="24"/>
          <w:szCs w:val="24"/>
          <w:lang w:bidi="ar-EG"/>
        </w:rPr>
        <w:t>) for the hidden layers, and for the output layer choose one of the three functions depending on the case of output.</w:t>
      </w:r>
    </w:p>
    <w:p w14:paraId="3AB1DB04" w14:textId="05A5D53D" w:rsidR="003C31FA" w:rsidRDefault="00974405" w:rsidP="00522F2D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___</w:t>
      </w:r>
    </w:p>
    <w:p w14:paraId="7828DA3F" w14:textId="4A60DD1B" w:rsidR="00974405" w:rsidRDefault="00974405" w:rsidP="00522F2D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Multiclass Classification</w:t>
      </w:r>
    </w:p>
    <w:p w14:paraId="3EED82EF" w14:textId="60A3F9AB" w:rsidR="00974405" w:rsidRDefault="00974405" w:rsidP="00522F2D">
      <w:pPr>
        <w:rPr>
          <w:sz w:val="24"/>
          <w:szCs w:val="24"/>
          <w:lang w:bidi="ar-EG"/>
        </w:rPr>
      </w:pPr>
      <w:r w:rsidRPr="00974405">
        <w:rPr>
          <w:sz w:val="24"/>
          <w:szCs w:val="24"/>
          <w:lang w:bidi="ar-EG"/>
        </w:rPr>
        <w:drawing>
          <wp:anchor distT="0" distB="0" distL="114300" distR="114300" simplePos="0" relativeHeight="251667456" behindDoc="0" locked="0" layoutInCell="1" allowOverlap="1" wp14:anchorId="5C9619EC" wp14:editId="4B72AF57">
            <wp:simplePos x="0" y="0"/>
            <wp:positionH relativeFrom="column">
              <wp:posOffset>165100</wp:posOffset>
            </wp:positionH>
            <wp:positionV relativeFrom="paragraph">
              <wp:posOffset>2258060</wp:posOffset>
            </wp:positionV>
            <wp:extent cx="3968750" cy="1828339"/>
            <wp:effectExtent l="0" t="0" r="0" b="635"/>
            <wp:wrapSquare wrapText="bothSides"/>
            <wp:docPr id="1816298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298847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750" cy="1828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4"/>
          <w:lang w:bidi="ar-EG"/>
        </w:rPr>
        <w:t xml:space="preserve">Before the output was either 0 or 1 </w:t>
      </w:r>
      <w:proofErr w:type="gramStart"/>
      <w:r>
        <w:rPr>
          <w:sz w:val="24"/>
          <w:szCs w:val="24"/>
          <w:lang w:bidi="ar-EG"/>
        </w:rPr>
        <w:t>now</w:t>
      </w:r>
      <w:proofErr w:type="gramEnd"/>
      <w:r>
        <w:rPr>
          <w:sz w:val="24"/>
          <w:szCs w:val="24"/>
          <w:lang w:bidi="ar-EG"/>
        </w:rPr>
        <w:t xml:space="preserve"> we want to output more possible cases like 2, 3, 4 … 9</w:t>
      </w:r>
    </w:p>
    <w:p w14:paraId="4AC7EF26" w14:textId="458A37C0" w:rsidR="00974405" w:rsidRDefault="00974405" w:rsidP="00522F2D">
      <w:pPr>
        <w:rPr>
          <w:sz w:val="24"/>
          <w:szCs w:val="24"/>
          <w:lang w:bidi="ar-EG"/>
        </w:rPr>
      </w:pPr>
      <w:r w:rsidRPr="00974405">
        <w:rPr>
          <w:sz w:val="24"/>
          <w:szCs w:val="24"/>
          <w:lang w:bidi="ar-EG"/>
        </w:rPr>
        <w:drawing>
          <wp:inline distT="0" distB="0" distL="0" distR="0" wp14:anchorId="43246804" wp14:editId="393AC24C">
            <wp:extent cx="4629150" cy="1756703"/>
            <wp:effectExtent l="0" t="0" r="0" b="0"/>
            <wp:docPr id="1344486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48624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41511" cy="176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EA3F5" w14:textId="45F07209" w:rsidR="00974405" w:rsidRDefault="00974405" w:rsidP="00974405">
      <w:pPr>
        <w:tabs>
          <w:tab w:val="left" w:pos="803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ab/>
      </w:r>
    </w:p>
    <w:p w14:paraId="19FCDF7A" w14:textId="169B58A2" w:rsidR="00974405" w:rsidRDefault="00974405" w:rsidP="00974405">
      <w:pPr>
        <w:tabs>
          <w:tab w:val="left" w:pos="8030"/>
        </w:tabs>
        <w:rPr>
          <w:sz w:val="24"/>
          <w:szCs w:val="24"/>
          <w:lang w:bidi="ar-EG"/>
        </w:rPr>
      </w:pPr>
    </w:p>
    <w:p w14:paraId="187C3DCA" w14:textId="77777777" w:rsidR="00974405" w:rsidRPr="00974405" w:rsidRDefault="00974405" w:rsidP="00974405">
      <w:pPr>
        <w:rPr>
          <w:sz w:val="24"/>
          <w:szCs w:val="24"/>
          <w:lang w:bidi="ar-EG"/>
        </w:rPr>
      </w:pPr>
    </w:p>
    <w:p w14:paraId="0173F2E3" w14:textId="77777777" w:rsidR="00974405" w:rsidRPr="00974405" w:rsidRDefault="00974405" w:rsidP="00974405">
      <w:pPr>
        <w:rPr>
          <w:sz w:val="24"/>
          <w:szCs w:val="24"/>
          <w:lang w:bidi="ar-EG"/>
        </w:rPr>
      </w:pPr>
    </w:p>
    <w:p w14:paraId="33BEE67A" w14:textId="77777777" w:rsidR="00974405" w:rsidRDefault="00974405" w:rsidP="00974405">
      <w:pPr>
        <w:rPr>
          <w:sz w:val="24"/>
          <w:szCs w:val="24"/>
          <w:lang w:bidi="ar-EG"/>
        </w:rPr>
      </w:pPr>
    </w:p>
    <w:p w14:paraId="3FA8E05C" w14:textId="77777777" w:rsidR="00974405" w:rsidRDefault="00974405" w:rsidP="00974405">
      <w:pPr>
        <w:ind w:firstLine="720"/>
        <w:rPr>
          <w:sz w:val="24"/>
          <w:szCs w:val="24"/>
          <w:lang w:bidi="ar-EG"/>
        </w:rPr>
      </w:pPr>
    </w:p>
    <w:p w14:paraId="2FF6BE23" w14:textId="77777777" w:rsidR="00974405" w:rsidRDefault="00974405" w:rsidP="00974405">
      <w:pPr>
        <w:ind w:firstLine="720"/>
        <w:rPr>
          <w:sz w:val="24"/>
          <w:szCs w:val="24"/>
          <w:lang w:bidi="ar-EG"/>
        </w:rPr>
      </w:pPr>
    </w:p>
    <w:p w14:paraId="7D3032E0" w14:textId="6610EE52" w:rsidR="009B44B4" w:rsidRDefault="009B44B4" w:rsidP="00974405">
      <w:pPr>
        <w:ind w:firstLine="720"/>
        <w:rPr>
          <w:sz w:val="24"/>
          <w:szCs w:val="24"/>
          <w:lang w:bidi="ar-EG"/>
        </w:rPr>
      </w:pPr>
      <w:r w:rsidRPr="009B44B4">
        <w:rPr>
          <w:sz w:val="24"/>
          <w:szCs w:val="24"/>
          <w:lang w:bidi="ar-EG"/>
        </w:rPr>
        <w:lastRenderedPageBreak/>
        <w:drawing>
          <wp:anchor distT="0" distB="0" distL="114300" distR="114300" simplePos="0" relativeHeight="251668480" behindDoc="0" locked="0" layoutInCell="1" allowOverlap="1" wp14:anchorId="4E22A0BE" wp14:editId="21AD1D8C">
            <wp:simplePos x="0" y="0"/>
            <wp:positionH relativeFrom="column">
              <wp:posOffset>317500</wp:posOffset>
            </wp:positionH>
            <wp:positionV relativeFrom="paragraph">
              <wp:posOffset>3810</wp:posOffset>
            </wp:positionV>
            <wp:extent cx="3283183" cy="2876550"/>
            <wp:effectExtent l="0" t="0" r="0" b="0"/>
            <wp:wrapSquare wrapText="bothSides"/>
            <wp:docPr id="1736558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558114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183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D78957" w14:textId="77777777" w:rsidR="009B44B4" w:rsidRDefault="009B44B4" w:rsidP="009B44B4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loss function of</w:t>
      </w:r>
    </w:p>
    <w:p w14:paraId="30D3B279" w14:textId="3293BD72" w:rsidR="00974405" w:rsidRPr="00974405" w:rsidRDefault="009B44B4" w:rsidP="009B44B4">
      <w:pPr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 xml:space="preserve"> </w:t>
      </w:r>
      <w:proofErr w:type="spellStart"/>
      <w:r>
        <w:rPr>
          <w:sz w:val="24"/>
          <w:szCs w:val="24"/>
          <w:lang w:bidi="ar-EG"/>
        </w:rPr>
        <w:t>softmax</w:t>
      </w:r>
      <w:proofErr w:type="spellEnd"/>
      <w:r>
        <w:rPr>
          <w:sz w:val="24"/>
          <w:szCs w:val="24"/>
          <w:lang w:bidi="ar-EG"/>
        </w:rPr>
        <w:t xml:space="preserve"> </w:t>
      </w:r>
      <w:proofErr w:type="spellStart"/>
      <w:r>
        <w:rPr>
          <w:sz w:val="24"/>
          <w:szCs w:val="24"/>
          <w:lang w:bidi="ar-EG"/>
        </w:rPr>
        <w:t>regreassion</w:t>
      </w:r>
      <w:proofErr w:type="spellEnd"/>
    </w:p>
    <w:sectPr w:rsidR="00974405" w:rsidRPr="009744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tDSzMDcxMzY0t7BQ0lEKTi0uzszPAykwrAUAzh0vVSwAAAA="/>
  </w:docVars>
  <w:rsids>
    <w:rsidRoot w:val="00A623D7"/>
    <w:rsid w:val="00184265"/>
    <w:rsid w:val="00327675"/>
    <w:rsid w:val="003C31FA"/>
    <w:rsid w:val="00522F2D"/>
    <w:rsid w:val="00680FBC"/>
    <w:rsid w:val="00843B66"/>
    <w:rsid w:val="008A16C1"/>
    <w:rsid w:val="008A37C1"/>
    <w:rsid w:val="00974405"/>
    <w:rsid w:val="009B44B4"/>
    <w:rsid w:val="00A623D7"/>
    <w:rsid w:val="00B60B2B"/>
    <w:rsid w:val="00CC154E"/>
    <w:rsid w:val="00D54C86"/>
    <w:rsid w:val="00D71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A1237"/>
  <w15:chartTrackingRefBased/>
  <w15:docId w15:val="{20C190CF-440F-434F-9F95-891963A68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customXml" Target="ink/ink1.xml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7T15:03:58.774"/>
    </inkml:context>
    <inkml:brush xml:id="br0">
      <inkml:brushProperty name="width" value="0.05" units="cm"/>
      <inkml:brushProperty name="height" value="0.05" units="cm"/>
      <inkml:brushProperty name="color" value="#5B2D90"/>
    </inkml:brush>
  </inkml:definitions>
  <inkml:trace contextRef="#ctx0" brushRef="#br0">0 221 24575,'104'-6'0,"-76"2"0,1 2 0,-1 1 0,0 2 0,38 5 0,-42-1 0,0 1 0,0 1 0,-1 1 0,0 1 0,0 1 0,32 20 0,-27-12 0,-1 2 0,0 1 0,-2 1 0,30 32 0,-39-36 0,0 0 0,-1 1 0,-1 1 0,-1 0 0,18 36 0,-27-49 0,-1 1 0,0 0 0,-1 0 0,0 0 0,0 0 0,0 0 0,-1 0 0,-1 0 0,1 1 0,-1-1 0,-1 0 0,1 1 0,-1-1 0,-1 0 0,0 0 0,0 0 0,0 0 0,-1 0 0,0 0 0,-5 7 0,0-2 0,-2 0 0,1 0 0,-2-1 0,1 0 0,-2-1 0,0 0 0,0-1 0,-17 11 0,-118 63 0,96-57 0,46-25 0,-33 17 0,37-19 0,0 0 0,0 1 0,0-1 0,0 0 0,0 0 0,1 0 0,-1 0 0,0 0 0,0 0 0,0 0 0,0 0 0,0 0 0,0 0 0,0 0 0,-1-1 0,2 1 0,0 0 0,-1-1 0,1 1 0,0-1 0,0 1 0,-1-1 0,1 1 0,0 0 0,0-1 0,0 1 0,-1-1 0,1 1 0,0-1 0,0 1 0,0-1 0,0 1 0,0-1 0,0 1 0,0-1 0,0 1 0,0-1 0,0 1 0,0-1 0,1 1 0,-1-1 0,0 1 0,0-1 0,0 1 0,1-2 0,4-7 0,-1 0 0,2 0 0,-1 0 0,1 1 0,1 0 0,8-9 0,-7 7 0,34-38 0,2 2 0,2 2 0,2 3 0,2 1 0,1 3 0,2 1 0,2 4 0,0 1 0,111-42 0,-163 72 0,7-3 0,1 1 0,-1 0 0,0 1 0,1 0 0,12-1 0,-21 3 0,0 0 0,-1 0 0,1 0 0,0 0 0,-1 0 0,1 1 0,0-1 0,-1 1 0,1-1 0,0 1 0,-1 0 0,1 0 0,-1-1 0,1 1 0,-1 0 0,2 2 0,-2-1 0,1-1 0,-1 1 0,-1-1 0,1 1 0,0 0 0,0 0 0,-1 0 0,1-1 0,0 1 0,-1 0 0,0 0 0,0 0 0,1 0 0,-1 0 0,0 0 0,0 0 0,-1 0 0,1 2 0,-3 9 0,0 0 0,0 0 0,-1 0 0,-1-1 0,0 1 0,-1-1 0,0 0 0,-15 20 0,-1-1 0,-50 52 0,40-52 0,-2-1 0,0-2 0,-72 44 0,-125 53 0,49-29 0,166-87 0,-2 2 0,-32 13 0,49-23 0,0-1 0,1 1 0,-1-1 0,0 0 0,0 1 0,0-1 0,0 0 0,0 0 0,0 1 0,0-1 0,0 0 0,0 0 0,0 0 0,0 0 0,0 0 0,0-1 0,0 1 0,0 0 0,0 0 0,0-1 0,0 1 0,-1-1 0,1 0 0,1-1 0,-1 1 0,1 0 0,-1 0 0,1-1 0,-1 1 0,1 0 0,0 0 0,0-1 0,0 1 0,0 0 0,0-1 0,0 1 0,0 0 0,0-1 0,0 1 0,1 0 0,-1-1 0,1-1 0,6-17 0,0 0 0,1 0 0,2 0 0,0 1 0,1 1 0,15-21 0,47-60-229,4 3 0,4 4 0,172-152-1,-155 164 184,3 4 1,4 5-1,187-95 0,-277 158 46,-1 0 0,1 1 0,0 0 0,0 1 0,0 1 0,29-7 0,-43 12 0,0 0 0,0 0 0,0 0 0,-1 0 0,1 0 0,0 0 0,0 0 0,0 0 0,0 0 0,-1 0 0,1 1 0,0-1 0,0 0 0,-1 1 0,1-1 0,1 1 0,-2-1 0,0 0 0,0 1 0,1-1 0,-1 0 0,0 1 0,0-1 0,0 0 0,1 1 0,-1-1 0,0 1 0,0-1 0,0 0 0,0 1 0,0-1 0,0 0 0,0 1 0,0-1 0,0 1 0,0-1 0,0 1 0,0-1 0,0 0 0,0 1 0,-14 26 0,14-27 0,-36 50 270,-2-2 0,-3-1 0,-56 50 0,76-76-250,-455 388-631,244-220 411,190-154 200,28-26 0,28-25 0,39-35 158,103-74 0,75-31 289,-151 104-399,53-32-48,47-33 0,-166 107 0,-32 24 0,-196 169 0,161-131 0,-85 108 0,132-152 0,2-4 0,1 1 0,-1-1 0,1 1 0,0 0 0,1 0 0,-4 9 0,23-25 0,36-38 0,-67 81 0,-3-8 0,-33 37 0,43-53 0,1-2 0,12-14 0,13-17 0,5-3 0,2 2 0,0 0 0,2 2 0,1 1 0,1 1 0,37-20 0,-66 41 0,0 0 0,1 0 0,-1 1 0,1-1 0,0 0 0,-1 1 0,1-1 0,-1 1 0,1-1 0,0 1 0,0 0 0,-1 0 0,1 0 0,0-1 0,-1 2 0,1-1 0,2 0 0,-3 1 0,0-1 0,-1 1 0,1-1 0,-1 1 0,1 0 0,-1-1 0,1 1 0,-1-1 0,0 1 0,1 0 0,-1 0 0,0-1 0,1 1 0,-1 0 0,0-1 0,0 1 0,0 0 0,0 0 0,0-1 0,0 1 0,0 0 0,0 0 0,0 0 0,0-1 0,0 1 0,0 1 0,-3 7 0,1 1 0,-1 0 0,-1-1 0,-6 12 0,-20 36 0,-2-1 0,-3-2 0,-3-2 0,-52 57 0,72-94 0,18-15 0,0 1 0,-1-1 0,1 0 0,-1 0 0,1 0 0,0 0 0,-1 0 0,1 0 0,-1 1 0,1-1 0,-1 0 0,1 0 0,0 0 0,-1 0 0,1-1 0,-1 1 0,1 0 0,0 0 0,-1 0 0,1 0 0,-1 0 0,1 0 0,0-1 0,-1 1 0,1 0 0,-1 0 0,1-1 0,-1-1 0,0 0 0,0 0 0,0 0 0,1 0 0,-1-1 0,1 1 0,-1 0 0,1 0 0,0-1 0,0 1 0,0 0 0,0 0 0,1-1 0,-1 1 0,0 0 0,2-4 0,4-18 0,1 0 0,2 0 0,0 1 0,16-30 0,58-86 0,-41 73 0,97-115 0,-137 179 0,-1 0 0,1 0 0,0 0 0,0 0 0,0 1 0,0-1 0,0 1 0,4-3 0,-6 4 0,0 0 0,0 1 0,0-1 0,1 0 0,-1 0 0,0 0 0,0 0 0,0 1 0,1-1 0,-1 0 0,0 0 0,0 1 0,0-1 0,0 0 0,0 0 0,0 1 0,1-1 0,-1 0 0,0 0 0,0 1 0,0-1 0,0 0 0,0 0 0,0 1 0,0-1 0,0 0 0,0 0 0,0 1 0,0-1 0,0 0 0,0 0 0,-1 1 0,1-1 0,0 0 0,0 0 0,0 1 0,0-1 0,0 0 0,0 0 0,-1 1 0,1-1 0,0 0 0,-24 52 0,1-9 0,-170 300 0,132-245 0,-104 128 0,149-206 0,0-2 0,-1 0 0,-23 18 0,38-34 0,1-1 0,-1 0 0,1 0 0,-1 0 0,1 0 0,-1 0 0,0 0 0,0-1 0,1 1 0,-1-1 0,0 1 0,0-1 0,-2 1 0,3-2 0,0 1 0,0 0 0,1-1 0,-1 1 0,0-1 0,0 1 0,1-1 0,-1 1 0,0-1 0,1 1 0,-1-1 0,1 0 0,-1 1 0,1-1 0,-1 0 0,1 1 0,-1-1 0,1 0 0,0 0 0,-1 0 0,1 1 0,0-1 0,0 0 0,0 0 0,-1 0 0,1 0 0,0 0 0,0 1 0,0-1 0,1-2 0,-1-16 0,1 1 0,1-1 0,1 0 0,1 1 0,8-27 0,-9 36 0,128-386 0,-14 50 0,-67 161 0,-48 181 0,-1 5 0,-2 13 0,-2 23 0,-2-7 0,-1 0 0,-1 0 0,-2 0 0,-1-1 0,-25 50 0,35-79 0,0 0 0,-1 0 0,1 0 0,0 0 0,-1 0 0,0 0 0,1 0 0,-1 0 0,0 0 0,1 0 0,-1 0 0,0 0 0,0 0 0,0-1 0,1 1 0,-1 0 0,0-1 0,0 1 0,0-1 0,0 1 0,-1-1 0,1 1 0,0-1 0,0 0 0,0 1 0,0-1 0,0 0 0,0 0 0,-3 0 0,2-1 0,1 0 0,-1 0 0,0 0 0,0-1 0,1 1 0,-1-1 0,0 1 0,1-1 0,0 0 0,-1 1 0,1-1 0,0 0 0,0 0 0,0 0 0,-1-3 0,-5-11 0,1-1 0,1 1 0,1-1 0,-4-28 0,5 25 0,-1 0 0,-9-24 0,13 43 0,0 1 0,0 0 0,0 0 0,0-1 0,0 1 0,0 0 0,0-1 0,0 1 0,0 0 0,0-1 0,0 1 0,0 0 0,-1 0 0,1-1 0,0 1 0,0 0 0,0 0 0,0-1 0,-1 1 0,1 0 0,0 0 0,0 0 0,-1-1 0,1 1 0,0 0 0,0 0 0,-1 0 0,1 0 0,0-1 0,0 1 0,-1 0 0,1 0 0,0 0 0,-1 0 0,1 0 0,0 0 0,-1 0 0,1 0 0,0 0 0,0 0 0,-1 0 0,1 0 0,0 0 0,-1 0 0,1 0 0,0 0 0,0 1 0,-1-1 0,1 0 0,0 0 0,-1 0 0,1 1 0,-11 14 0,-60 128 0,-5 10 0,72-145 0,-4 7 0,0-2 0,0 1 0,-18 20 0,26-34 0,0 1 0,-1-1 0,1 1 0,0-1 0,-1 1 0,1-1 0,0 0 0,-1 1 0,1-1 0,-1 0 0,1 1 0,-1-1 0,1 0 0,-1 1 0,1-1 0,-1 0 0,1 0 0,-1 1 0,1-1 0,-1 0 0,0 0 0,1 0 0,-1 0 0,1 0 0,-1 0 0,1 0 0,-1 0 0,0 0 0,1 0 0,-1 0 0,1 0 0,-1-1 0,1 1 0,-1 0 0,1 0 0,-1-1 0,1 1 0,-1 0 0,1 0 0,-1-1 0,1 1 0,-1-1 0,1 1 0,-1 0 0,1-1 0,0 1 0,-1-1 0,1 1 0,0-1 0,0 1 0,-1-1 0,1 1 0,0-1 0,0 1 0,0-1 0,-1 0 0,1 1 0,0-1 0,0 0 0,-6-38 0,6 37 0,0-138 0,1 91 0,-2 74 0,-2-1 0,0 0 0,-8 26 0,-26 73 0,21-74 0,8-29 0,5-19 0,2-13 0,3-10 0,0-1 0,2 1 0,12-41 0,29-66 0,-41 117 0,-2 4 0,1 1 0,0 0 0,0 0 0,0 0 0,1 0 0,0 1 0,0-1 0,10-10 0,-14 17 0,0-1 0,1 1 0,-1 0 0,1-1 0,-1 1 0,1 0 0,-1-1 0,1 1 0,-1 0 0,1 0 0,-1 0 0,1 0 0,-1 0 0,1 0 0,-1-1 0,1 1 0,0 0 0,-1 0 0,1 1 0,-1-1 0,1 0 0,-1 0 0,1 0 0,-1 0 0,1 0 0,-1 1 0,1-1 0,-1 0 0,1 0 0,-1 1 0,1-1 0,-1 0 0,1 1 0,-1-1 0,0 0 0,1 1 0,-1-1 0,0 1 0,1-1 0,-1 0 0,0 1 0,0-1 0,1 1 0,9 26 0,-4 0 0,-1 1 0,2 52 0,-7 61 0,0-92 0,0-23 0,-1 0 0,-1 0 0,-8 38 0,10-63 0,0 0 0,0 1 0,0-1 0,-1 0 0,1 0 0,0 0 0,-1 0 0,1 0 0,-1 0 0,1 0 0,-1 0 0,0 0 0,1 0 0,-3 1 0,3-3 0,-1 1 0,0-1 0,1 0 0,-1 0 0,1 1 0,-1-1 0,1 0 0,-1 0 0,1 0 0,-1 0 0,1 0 0,0 0 0,-1 0 0,1 0 0,0 0 0,0 0 0,0 0 0,0 0 0,0-2 0,-7-65 0,3-1 0,3 0 0,2 0 0,19-115 0,-9 122 0,34-110 0,-34 140 0,1 1 0,2 0 0,1 1 0,1 0 0,24-33 0,-36 58 0,1-1 0,-1 0 0,1 1 0,0 0 0,9-6 0,-14 10 0,1 1 0,0-1 0,0 1 0,-1-1 0,1 1 0,0 0 0,0-1 0,0 1 0,0 0 0,0 0 0,-1 0 0,1-1 0,0 1 0,0 0 0,0 0 0,0 0 0,0 0 0,0 1 0,0-1 0,1 0 0,-1 1 0,0 0 0,0 0 0,0 0 0,1 0 0,-1 0 0,-1 0 0,1 0 0,0 0 0,0 0 0,0 0 0,0 1 0,-1-1 0,1 0 0,-1 1 0,1-1 0,-1 0 0,1 3 0,5 23 0,-1 0 0,2 37 0,-4-26 0,83 508 0,-57-388 0,-22-114 0,-1-5 0,-7-74 0,-9-102 0,12-202 0,-2 335 0,1-9 0,1 0 0,5-22 0,-7 33 0,1 0 0,-1 0 0,1 0 0,0 0 0,-1 0 0,1 0 0,0 0 0,0 1 0,0-1 0,0 0 0,1 0 0,-1 1 0,0-1 0,1 1 0,-1-1 0,1 1 0,0 0 0,-1-1 0,1 1 0,0 0 0,0 0 0,0 0 0,0 0 0,3 0 0,-3 1 0,0 0 0,-1 0 0,1 0 0,0 1 0,0-1 0,0 1 0,0-1 0,0 1 0,-1 0 0,1 0 0,0 0 0,-1 0 0,1 0 0,0 0 0,-1 0 0,1 0 0,-1 1 0,0-1 0,1 0 0,0 3 0,24 34 0,-22-32 0,43 83 0,62 166 0,-85-196 0,-19-49 342,-6-10-368,1 0 0,0 0 0,0 0 0,0 0 0,0 0 0,0 1 1,0-1-1,0 0 0,0 0 0,0 0 0,0 0 0,0 0 0,0 0 1,0 0-1,0 0 0,0 0 0,1 1 0,-1-1 0,0 0 0,0 0 1,0 0-1,0 0 0,0 0 0,0 0 0,0 0 0,0 0 0,0 0 1,0 0-1,0 0 0,0 0 0,0 0 0,0 1 0,1-1 0,-1 0 1,0 0-1,0 0 0,0 0 0,0 0 0,0 0 0,0 0 0,0 0 1,0 0-1,0 0 0,0 0 0,1 0 0,-1 0 0,0 0 0,0 0 1,0 0-1,0 0 0,0 0 0,0 0 0,0 0 0,0 0 0,0 0 0,1 0 1,-1-1-1,0 1 0,0 0 0,0 0 0,0 0 0,0 0 0,0 0 1,0 0-1,0 0 0</inkml:trace>
</inkml:ink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4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2</cp:revision>
  <dcterms:created xsi:type="dcterms:W3CDTF">2023-08-27T14:21:00Z</dcterms:created>
  <dcterms:modified xsi:type="dcterms:W3CDTF">2023-08-27T16:24:00Z</dcterms:modified>
</cp:coreProperties>
</file>